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esting infection-dependent hybrid effects in infected mice only (n = 133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059, 0.0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397, 0.09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373, 0.07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78, 0.00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1428, -0.0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54:31Z</dcterms:created>
  <dcterms:modified xsi:type="dcterms:W3CDTF">2025-06-12T09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